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dvanced Videography Studies at Zurich University of the Arts</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Zurich University of the Arts (ZHdK)</w:t>
      </w:r>
      <w:r>
        <w:br/>
      </w:r>
      <w:r>
        <w:t xml:space="preserve">Wipkingenstrasse 30</w:t>
      </w:r>
      <w:r>
        <w:br/>
      </w:r>
      <w:r>
        <w:t xml:space="preserve">8032 Zurich</w:t>
      </w:r>
      <w:r>
        <w:br/>
      </w:r>
      <w:r>
        <w:t xml:space="preserve">Switzerland</w:t>
      </w:r>
    </w:p>
    <w:bookmarkStart w:id="21" w:name="X802fef6cb450616c8949eddce9d13b7092b2422"/>
    <w:p>
      <w:pPr>
        <w:pStyle w:val="Heading2"/>
      </w:pPr>
      <w:r>
        <w:t xml:space="preserve">Subject: Scholarship Application for Advanced Videography Program</w:t>
      </w:r>
    </w:p>
    <w:p>
      <w:pPr>
        <w:pStyle w:val="FirstParagraph"/>
      </w:pPr>
      <w:r>
        <w:t xml:space="preserve">Dear Scholarship Committee,</w:t>
      </w:r>
    </w:p>
    <w:p>
      <w:pPr>
        <w:pStyle w:val="BodyText"/>
      </w:pPr>
      <w:r>
        <w:t xml:space="preserve">With profound enthusiasm and unwavering dedication, I am submitting this</w:t>
      </w:r>
      <w:r>
        <w:t xml:space="preserve"> </w:t>
      </w:r>
      <w:r>
        <w:rPr>
          <w:bCs/>
          <w:b/>
        </w:rPr>
        <w:t xml:space="preserve">Scholarship Application Letter</w:t>
      </w:r>
      <w:r>
        <w:t xml:space="preserve"> </w:t>
      </w:r>
      <w:r>
        <w:t xml:space="preserve">to formally apply for the prestigious International Creative Arts Scholarship at Zurich University of the Arts (ZHdK). As an emerging professional pursuing advanced studies in cinematic storytelling, I have meticulously crafted my academic and creative trajectory toward becoming a visionary</w:t>
      </w:r>
      <w:r>
        <w:t xml:space="preserve"> </w:t>
      </w:r>
      <w:r>
        <w:rPr>
          <w:bCs/>
          <w:b/>
        </w:rPr>
        <w:t xml:space="preserve">Videographer</w:t>
      </w:r>
      <w:r>
        <w:t xml:space="preserve">. The unique convergence of Switzerland's innovative spirit, Zurich's artistic ecosystem, and ZHdK's renowned media program makes this opportunity the pivotal catalyst for my professional evolution—transforming me from a technical practitioner into an artist who shapes cultural narratives through moving images.</w:t>
      </w:r>
    </w:p>
    <w:p>
      <w:pPr>
        <w:pStyle w:val="BodyText"/>
      </w:pPr>
      <w:r>
        <w:t xml:space="preserve">My journey began in Mumbai’s dynamic film industry, where I honed foundational skills as a freelance videographer for over five years. I directed and produced documentary short films exploring urban migration patterns, which screened at the International Documentary Film Festival Amsterdam (IDFA). Yet, I realized my work lacked the technical depth and conceptual rigor to address complex socio-cultural themes with cinematic precision. This limitation crystallized during a collaborative project with Zurich-based NGO "Urban Voices," where I documented refugee integration initiatives in</w:t>
      </w:r>
      <w:r>
        <w:t xml:space="preserve"> </w:t>
      </w:r>
      <w:r>
        <w:rPr>
          <w:bCs/>
          <w:b/>
        </w:rPr>
        <w:t xml:space="preserve">Switzerland Zurich</w:t>
      </w:r>
      <w:r>
        <w:t xml:space="preserve">. Witnessing how local filmmakers seamlessly blended Swiss precision with empathetic storytelling ignited my ambition to study under ZHdK’s masterclass faculty.</w:t>
      </w:r>
    </w:p>
    <w:p>
      <w:pPr>
        <w:pStyle w:val="BodyText"/>
      </w:pPr>
      <w:r>
        <w:t xml:space="preserve">What distinguishes Zurich from global creative hubs is its unparalleled fusion of engineering excellence and artistic sensibility—a synergy I aim to embody. In</w:t>
      </w:r>
      <w:r>
        <w:t xml:space="preserve"> </w:t>
      </w:r>
      <w:r>
        <w:rPr>
          <w:bCs/>
          <w:b/>
        </w:rPr>
        <w:t xml:space="preserve">Switzerland Zurich</w:t>
      </w:r>
      <w:r>
        <w:t xml:space="preserve">, I observed how the ETH Zurich robotics lab collaborates with visual artists on AI-driven documentary tools, while the Swiss Film Academy integrates sustainability into production ethics. ZHdK’s "Digital Storytelling" specialization directly addresses this convergence, offering courses like "Interactive Media Production" and "Ethical Filmmaking in Multicultural Contexts"—exactly the curriculum needed to evolve my work beyond conventional narrative structures. My research proposal, *"Augmented Reality for Cross-Cultural Dialogue: A Case Study from Zurich Refugee Camps,"* aligns with ZHdK’s Sustainable Development Goals initiative, positioning me to contribute meaningfully to Zurich’s cultural fabric.</w:t>
      </w:r>
    </w:p>
    <w:p>
      <w:pPr>
        <w:pStyle w:val="BodyText"/>
      </w:pPr>
      <w:r>
        <w:t xml:space="preserve">The financial barriers of studying in Switzerland are substantial, but my commitment transcends affordability. Having self-funded my first two documentary projects through crowdfunding campaigns (raising €12,000 for "Threads of Home," a film about South Asian diaspora communities), I understand the value of every resource. The International Creative Arts Scholarship would liberate me from part-time work, allowing full immersion in ZHdK’s facilities—particularly the state-of-the-art motion-capture studio and Zurich’s world-class post-production labs. More crucially, it would enable me to collaborate with Professor Anja Müller’s "Urban Lens" collective, whose work on gentrification in Zurich neighborhoods mirrors my own research interests. This partnership could yield a co-directed film for the 2025 Zurich Film Festival, cementing my place within Switzerland’s creative networks.</w:t>
      </w:r>
    </w:p>
    <w:p>
      <w:pPr>
        <w:pStyle w:val="BodyText"/>
      </w:pPr>
      <w:r>
        <w:t xml:space="preserve">Beyond technical mastery, I seek to embody ZHdK’s ethos of "Art as Social Practice." My experience managing a mobile filming unit in rural India—equipping 50+ community members with basic videography skills—taught me that storytelling is not merely an individual act but a communal catalyst. In Zurich, I plan to establish "Lens for Unity," a student initiative pairing local refugees with ZHdK</w:t>
      </w:r>
      <w:r>
        <w:t xml:space="preserve"> </w:t>
      </w:r>
      <w:r>
        <w:rPr>
          <w:bCs/>
          <w:b/>
        </w:rPr>
        <w:t xml:space="preserve">Videographer</w:t>
      </w:r>
      <w:r>
        <w:t xml:space="preserve"> </w:t>
      </w:r>
      <w:r>
        <w:t xml:space="preserve">students to co-create films about displacement narratives. This project would directly address Zurich’s municipal goal of fostering inclusive communities through art, while generating content for my thesis on participatory documentary methods. The scholarship’s emphasis on "cultural integration" aligns perfectly with this vision.</w:t>
      </w:r>
    </w:p>
    <w:p>
      <w:pPr>
        <w:pStyle w:val="BodyText"/>
      </w:pPr>
      <w:r>
        <w:t xml:space="preserve">Why Zurich matters to my artistic identity cannot be overstated. While cities like Berlin and London offer vibrant scenes, Zurich provides a rare environment where Alpine tranquility coexists with global innovation. The city’s 2030 Climate Strategy mandates that all public art projects integrate sustainability—something I intend to explore through solar-powered drone cinematography for my thesis. Moreover, Zurich’s proximity to Geneva (UN headquarters) and Basel (world-leading film festivals) offers unparalleled access to international platforms where a</w:t>
      </w:r>
      <w:r>
        <w:t xml:space="preserve"> </w:t>
      </w:r>
      <w:r>
        <w:rPr>
          <w:bCs/>
          <w:b/>
        </w:rPr>
        <w:t xml:space="preserve">Videographer</w:t>
      </w:r>
      <w:r>
        <w:t xml:space="preserve"> </w:t>
      </w:r>
      <w:r>
        <w:t xml:space="preserve">like myself can amplify marginalized voices on global stages.</w:t>
      </w:r>
    </w:p>
    <w:p>
      <w:pPr>
        <w:pStyle w:val="BodyText"/>
      </w:pPr>
      <w:r>
        <w:t xml:space="preserve">This scholarship represents more than financial aid; it is the key to joining Switzerland’s legacy of blending artistry with social responsibility. I am prepared to contribute not just as a student, but as an active participant in Zurich’s creative ecosystem—from volunteering at the C/O Berlin Photographic Institute’s Zurich satellite office to mentoring refugee youth through ZHdK’s community outreach program. My portfolio (available at [link]) demonstrates technical proficiency in 4K cinematography, color grading for documentary aesthetics, and motion graphics—skills I will refine under ZHdK’s mentorship to serve the needs of</w:t>
      </w:r>
      <w:r>
        <w:t xml:space="preserve"> </w:t>
      </w:r>
      <w:r>
        <w:rPr>
          <w:bCs/>
          <w:b/>
        </w:rPr>
        <w:t xml:space="preserve">Switzerland Zurich</w:t>
      </w:r>
      <w:r>
        <w:t xml:space="preserve">'s cultural landscape.</w:t>
      </w:r>
    </w:p>
    <w:p>
      <w:pPr>
        <w:pStyle w:val="BodyText"/>
      </w:pPr>
      <w:r>
        <w:t xml:space="preserve">In closing, I reiterate that my ambition aligns precisely with ZHdK’s mission. The International Creative Arts Scholarship is not merely a funding opportunity—it is an invitation to join Switzerland’s intellectual vanguard where artistry and innovation converge. As I prepare for the next chapter in</w:t>
      </w:r>
      <w:r>
        <w:t xml:space="preserve"> </w:t>
      </w:r>
      <w:r>
        <w:rPr>
          <w:bCs/>
          <w:b/>
        </w:rPr>
        <w:t xml:space="preserve">Switzerland Zurich</w:t>
      </w:r>
      <w:r>
        <w:t xml:space="preserve">, I am eager to contribute my perspective as a storyteller who believes film can build bridges across cultural divides. Thank you for considering this</w:t>
      </w:r>
      <w:r>
        <w:t xml:space="preserve"> </w:t>
      </w:r>
      <w:r>
        <w:rPr>
          <w:bCs/>
          <w:b/>
        </w:rPr>
        <w:t xml:space="preserve">Scholarship Application Letter</w:t>
      </w:r>
      <w:r>
        <w:t xml:space="preserve">. I welcome the opportunity to discuss how my vision complements your institution’s goals and look forward to contributing meaningfully to Zurich’s vibrant artistic community.</w:t>
      </w:r>
    </w:p>
    <w:p>
      <w:pPr>
        <w:pStyle w:val="BodyText"/>
      </w:pPr>
      <w:r>
        <w:t xml:space="preserve">Sincerely,</w:t>
      </w:r>
      <w:r>
        <w:br/>
      </w:r>
      <w:r>
        <w:br/>
      </w:r>
      <w:r>
        <w:t xml:space="preserve">[Your Full Name]</w:t>
      </w:r>
      <w:r>
        <w:br/>
      </w:r>
      <w:r>
        <w:t xml:space="preserve">Certified Videographer | International Film Collaborato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Studies</dc:title>
  <dc:creator/>
  <dc:language>en</dc:language>
  <cp:keywords/>
  <dcterms:created xsi:type="dcterms:W3CDTF">2026-07-21T05:12:57Z</dcterms:created>
  <dcterms:modified xsi:type="dcterms:W3CDTF">2026-07-21T05:12:57Z</dcterms:modified>
</cp:coreProperties>
</file>

<file path=docProps/custom.xml><?xml version="1.0" encoding="utf-8"?>
<Properties xmlns="http://schemas.openxmlformats.org/officeDocument/2006/custom-properties" xmlns:vt="http://schemas.openxmlformats.org/officeDocument/2006/docPropsVTypes"/>
</file>